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echanical Engineer position at [Company Name] in United Kingdom Birmingham. As a dedicated and experienced mechanical engineer with a strong background in designing, analyzing, and optimizing complex systems, I am eager to contribute my technical expertise and passion for innovation to your team. Birmingham’s reputation as a hub for engineering excellence and its dynamic industrial landscape make this opportunity particularly compelling for me.</w:t>
      </w:r>
    </w:p>
    <w:p>
      <w:pPr>
        <w:pStyle w:val="BodyText"/>
      </w:pPr>
      <w:r>
        <w:t xml:space="preserve">With [X years] of hands-on experience in mechanical engineering, I have developed a comprehensive skill set that aligns with the requirements of this role. My career has been defined by a commitment to problem-solving, precision, and delivering solutions that meet both technical and business objectives. Whether working on cutting-edge manufacturing processes or sustainable energy systems, I have consistently demonstrated my ability to bridge theoretical knowledge with practical application.</w:t>
      </w:r>
    </w:p>
    <w:bookmarkStart w:id="20" w:name="Xd9fa6a22539fdca78a3c13fdc2c6ba65aedb86a"/>
    <w:p>
      <w:pPr>
        <w:pStyle w:val="Heading2"/>
      </w:pPr>
      <w:r>
        <w:t xml:space="preserve">Why Mechanical Engineer? A Career Rooted in Innovation</w:t>
      </w:r>
    </w:p>
    <w:p>
      <w:pPr>
        <w:pStyle w:val="FirstParagraph"/>
      </w:pPr>
      <w:r>
        <w:t xml:space="preserve">The role of a Mechanical Engineer is pivotal in driving progress across industries, and I have always been inspired by the transformative impact of this profession. In the United Kingdom Birmingham, where industries ranging from automotive to renewable energy thrive, mechanical engineers play a crucial role in shaping the future. My goal has always been to contribute to projects that not only advance technology but also address global challenges such as sustainability and efficiency.</w:t>
      </w:r>
    </w:p>
    <w:p>
      <w:pPr>
        <w:pStyle w:val="BodyText"/>
      </w:pPr>
      <w:r>
        <w:t xml:space="preserve">During my tenure at [Previous Company Name], I led the development of a high-efficiency heat exchanger system for a client in the renewable energy sector. This project required meticulous attention to detail, collaboration with cross-functional teams, and adherence to stringent UK engineering standards. The success of this initiative not only enhanced our client’s operational performance but also underscored my ability to deliver results in a fast-paced environment.</w:t>
      </w:r>
    </w:p>
    <w:p>
      <w:pPr>
        <w:pStyle w:val="BodyText"/>
      </w:pPr>
      <w:r>
        <w:t xml:space="preserve">Moreover, my experience with computer-aided design (CAD) software such as SolidWorks and AutoCAD has allowed me to create detailed technical drawings and simulations that ensure precision in manufacturing. I am equally proficient in finite element analysis (FEA) and computational fluid dynamics (CFD), tools that enable me to evaluate the structural and thermal performance of mechanical systems. These skills are essential for tackling the complex challenges faced by modern engineers in Birmingham’s industrial landscape.</w:t>
      </w:r>
    </w:p>
    <w:bookmarkEnd w:id="20"/>
    <w:bookmarkStart w:id="21" w:name="Xb9dca3095f30a8ec9f1d4585e1742f9d7c93d05"/>
    <w:p>
      <w:pPr>
        <w:pStyle w:val="Heading2"/>
      </w:pPr>
      <w:r>
        <w:t xml:space="preserve">United Kingdom Birmingham: A Hub for Engineering Excellence</w:t>
      </w:r>
    </w:p>
    <w:p>
      <w:pPr>
        <w:pStyle w:val="FirstParagraph"/>
      </w:pPr>
      <w:r>
        <w:t xml:space="preserve">Birmingham, as a major city in the United Kingdom, is home to a vibrant ecosystem of engineering firms, research institutions, and innovation centers. The city’s strategic location and access to global markets make it an ideal base for mechanical engineers seeking to contribute to impactful projects. I am particularly drawn to [Company Name]’s focus on [mention specific industry or project if known], as this aligns with my professional aspirations and technical expertise.</w:t>
      </w:r>
    </w:p>
    <w:p>
      <w:pPr>
        <w:pStyle w:val="BodyText"/>
      </w:pPr>
      <w:r>
        <w:t xml:space="preserve">Having worked in diverse environments, I understand the importance of adapting to local regulations, standards, and cultural expectations. In the United Kingdom Birmingham, engineering projects often require compliance with rigorous health and safety protocols, such as those outlined by the Health and Safety Executive (HSE). My experience in implementing these standards has prepared me to contribute effectively to your team while ensuring all projects meet the highest levels of quality and safety.</w:t>
      </w:r>
    </w:p>
    <w:p>
      <w:pPr>
        <w:pStyle w:val="BodyText"/>
      </w:pPr>
      <w:r>
        <w:t xml:space="preserve">Additionally, I am keenly aware of Birmingham’s commitment to sustainability and green technologies. As a mechanical engineer, I have actively participated in initiatives aimed at reducing carbon footprints through energy-efficient designs and material optimization. This aligns with the city’s broader goals to foster innovation in clean energy and sustainable infrastructure, which I believe is critical for the future of engineering.</w:t>
      </w:r>
    </w:p>
    <w:bookmarkEnd w:id="21"/>
    <w:bookmarkStart w:id="22" w:name="why-company-name"/>
    <w:p>
      <w:pPr>
        <w:pStyle w:val="Heading2"/>
      </w:pPr>
      <w:r>
        <w:t xml:space="preserve">Why [Company Name]?</w:t>
      </w:r>
    </w:p>
    <w:p>
      <w:pPr>
        <w:pStyle w:val="FirstParagraph"/>
      </w:pPr>
      <w:r>
        <w:t xml:space="preserve">What excites me most about [Company Name] is its reputation for fostering a culture of innovation and collaboration. The opportunity to work alongside professionals who share a passion for engineering excellence is incredibly appealing. I am particularly impressed by your recent projects in [specific project or industry], which demonstrate a forward-thinking approach to mechanical engineering challenges.</w:t>
      </w:r>
    </w:p>
    <w:p>
      <w:pPr>
        <w:pStyle w:val="BodyText"/>
      </w:pPr>
      <w:r>
        <w:t xml:space="preserve">My ability to lead projects from concept to completion, combined with my strong analytical and communication skills, positions me as a valuable asset to your team. I thrive in environments where creativity is encouraged, and I am confident that my proactive mindset and problem-solving abilities will contribute to the continued success of [Company Name].</w:t>
      </w:r>
    </w:p>
    <w:p>
      <w:pPr>
        <w:pStyle w:val="BodyText"/>
      </w:pPr>
      <w:r>
        <w:t xml:space="preserve">I am also committed to continuous learning and professional development. I regularly attend industry conferences, such as the [relevant conference or event in Birmingham], which keep me informed about the latest advancements in mechanical engineering. This dedication to growth ensures that I can bring fresh perspectives and cutting-edge solutions to your organization.</w:t>
      </w:r>
    </w:p>
    <w:bookmarkEnd w:id="22"/>
    <w:bookmarkStart w:id="23" w:name="conclusion"/>
    <w:p>
      <w:pPr>
        <w:pStyle w:val="Heading2"/>
      </w:pPr>
      <w:r>
        <w:t xml:space="preserve">Conclusion</w:t>
      </w:r>
    </w:p>
    <w:p>
      <w:pPr>
        <w:pStyle w:val="FirstParagraph"/>
      </w:pPr>
      <w:r>
        <w:t xml:space="preserve">In conclusion, I am eager to bring my technical expertise, creative problem-solving skills, and passion for engineering to [Company Name] in United Kingdom Birmingham. I am confident that my background and achievements make me a strong candidate for the Mechanical Engineer position. I would welcome the opportunity to discuss how my experience and vision align with your organization’s goals.</w:t>
      </w:r>
    </w:p>
    <w:p>
      <w:pPr>
        <w:pStyle w:val="BodyText"/>
      </w:pPr>
      <w:r>
        <w:t xml:space="preserve">Thank you for considering my application. I look forward to the possibility of contributing to [Company Name]’s continued success and advancing the field of mechanical engineering in Birmingham.</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al Engineer Position in United Kingdom Birmingham</dc:title>
  <dc:creator/>
  <dc:language>en</dc:language>
  <cp:keywords/>
  <dcterms:created xsi:type="dcterms:W3CDTF">2025-12-11T14:26:41Z</dcterms:created>
  <dcterms:modified xsi:type="dcterms:W3CDTF">2025-12-11T14:26:41Z</dcterms:modified>
</cp:coreProperties>
</file>

<file path=docProps/custom.xml><?xml version="1.0" encoding="utf-8"?>
<Properties xmlns="http://schemas.openxmlformats.org/officeDocument/2006/custom-properties" xmlns:vt="http://schemas.openxmlformats.org/officeDocument/2006/docPropsVTypes"/>
</file>